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AF2989" w14:textId="262E250E" w:rsidR="007E5301" w:rsidRPr="00926A51" w:rsidRDefault="00C5486C" w:rsidP="00926A51">
      <w:pPr>
        <w:spacing w:line="240" w:lineRule="auto"/>
        <w:ind w:left="-540"/>
        <w:rPr>
          <w:rFonts w:ascii="Arial" w:hAnsi="Arial" w:cs="Arial"/>
          <w:b/>
          <w:sz w:val="28"/>
          <w:lang w:bidi="en-US"/>
        </w:rPr>
      </w:pPr>
      <w:r w:rsidRPr="00926A51">
        <w:rPr>
          <w:rFonts w:ascii="Arial" w:hAnsi="Arial" w:cs="Arial"/>
          <w:b/>
          <w:w w:val="120"/>
          <w:sz w:val="28"/>
          <w:lang w:bidi="en-US"/>
        </w:rPr>
        <w:softHyphen/>
      </w:r>
      <w:r w:rsidRPr="00926A51">
        <w:rPr>
          <w:rFonts w:ascii="Arial" w:hAnsi="Arial" w:cs="Arial"/>
          <w:b/>
          <w:w w:val="120"/>
          <w:sz w:val="28"/>
          <w:lang w:bidi="en-US"/>
        </w:rPr>
        <w:softHyphen/>
      </w:r>
      <w:r w:rsidR="003518BD" w:rsidRPr="00926A51">
        <w:rPr>
          <w:rFonts w:ascii="Arial" w:hAnsi="Arial" w:cs="Arial"/>
          <w:b/>
          <w:w w:val="120"/>
          <w:sz w:val="28"/>
          <w:lang w:bidi="en-US"/>
        </w:rPr>
        <w:t>Job Hazard</w:t>
      </w:r>
      <w:r w:rsidR="007E5301" w:rsidRPr="00926A51">
        <w:rPr>
          <w:rFonts w:ascii="Arial" w:hAnsi="Arial" w:cs="Arial"/>
          <w:b/>
          <w:w w:val="120"/>
          <w:sz w:val="28"/>
          <w:lang w:bidi="en-US"/>
        </w:rPr>
        <w:t xml:space="preserve"> Analysis</w:t>
      </w:r>
      <w:r w:rsidR="008C1CAE" w:rsidRPr="00926A51">
        <w:rPr>
          <w:rFonts w:ascii="Arial" w:hAnsi="Arial" w:cs="Arial"/>
          <w:b/>
          <w:w w:val="120"/>
          <w:sz w:val="28"/>
          <w:lang w:bidi="en-US"/>
        </w:rPr>
        <w:t xml:space="preserve"> (JHA)</w:t>
      </w:r>
      <w:r w:rsidR="007E5301" w:rsidRPr="00926A51">
        <w:rPr>
          <w:rFonts w:ascii="Arial" w:hAnsi="Arial" w:cs="Arial"/>
          <w:b/>
          <w:w w:val="120"/>
          <w:sz w:val="28"/>
          <w:lang w:bidi="en-US"/>
        </w:rPr>
        <w:t xml:space="preserve"> </w:t>
      </w:r>
      <w:r w:rsidR="00F33BF6">
        <w:rPr>
          <w:rFonts w:ascii="Arial" w:hAnsi="Arial" w:cs="Arial"/>
          <w:b/>
          <w:w w:val="120"/>
          <w:sz w:val="28"/>
          <w:lang w:bidi="en-US"/>
        </w:rPr>
        <w:t>-</w:t>
      </w:r>
      <w:r w:rsidR="00926A51" w:rsidRPr="00926A51">
        <w:rPr>
          <w:rFonts w:ascii="Arial" w:hAnsi="Arial" w:cs="Arial"/>
          <w:b/>
          <w:w w:val="120"/>
          <w:sz w:val="28"/>
          <w:lang w:bidi="en-US"/>
        </w:rPr>
        <w:t xml:space="preserve"> Construction</w:t>
      </w:r>
    </w:p>
    <w:tbl>
      <w:tblPr>
        <w:tblW w:w="14130" w:type="dxa"/>
        <w:tblInd w:w="-5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0"/>
        <w:gridCol w:w="6390"/>
      </w:tblGrid>
      <w:tr w:rsidR="00926A51" w:rsidRPr="00926A51" w14:paraId="3F64DE95" w14:textId="77777777" w:rsidTr="00926A51">
        <w:trPr>
          <w:trHeight w:val="323"/>
        </w:trPr>
        <w:tc>
          <w:tcPr>
            <w:tcW w:w="7740" w:type="dxa"/>
            <w:vAlign w:val="center"/>
          </w:tcPr>
          <w:p w14:paraId="05D929C4" w14:textId="32BA111E" w:rsidR="00926A51" w:rsidRPr="00926A51" w:rsidRDefault="00926A51" w:rsidP="00926A51">
            <w:pPr>
              <w:widowControl w:val="0"/>
              <w:autoSpaceDE w:val="0"/>
              <w:autoSpaceDN w:val="0"/>
              <w:spacing w:after="0" w:line="251" w:lineRule="exact"/>
              <w:ind w:left="107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sz w:val="20"/>
                <w:szCs w:val="20"/>
                <w:lang w:bidi="en-US"/>
              </w:rPr>
              <w:t>Work Site/Project</w:t>
            </w:r>
          </w:p>
        </w:tc>
        <w:tc>
          <w:tcPr>
            <w:tcW w:w="6390" w:type="dxa"/>
            <w:vMerge w:val="restart"/>
          </w:tcPr>
          <w:p w14:paraId="428147B8" w14:textId="407A37A7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180" w:right="90"/>
              <w:rPr>
                <w:rFonts w:ascii="Arial" w:eastAsia="Times New Roman" w:hAnsi="Arial" w:cs="Arial"/>
                <w:b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b/>
                <w:sz w:val="20"/>
                <w:szCs w:val="20"/>
                <w:lang w:bidi="en-US"/>
              </w:rPr>
              <w:t>Risk Task Levels</w:t>
            </w:r>
          </w:p>
          <w:p w14:paraId="0AA60E60" w14:textId="62141ACA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180" w:right="90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b/>
                <w:sz w:val="20"/>
                <w:szCs w:val="20"/>
                <w:lang w:bidi="en-US"/>
              </w:rPr>
              <w:t>High (H):</w:t>
            </w:r>
            <w:r w:rsidRPr="00926A51">
              <w:rPr>
                <w:rFonts w:ascii="Arial" w:eastAsia="Times New Roman" w:hAnsi="Arial" w:cs="Arial"/>
                <w:sz w:val="20"/>
                <w:szCs w:val="20"/>
                <w:lang w:bidi="en-US"/>
              </w:rPr>
              <w:t xml:space="preserve"> Work consists of close quarters, such as multiple occupancy confined space, and includes job tasks requiring close together (less than 3-ft. apart) work for more than 10 minutes in an hour multiple times a day.</w:t>
            </w:r>
          </w:p>
          <w:p w14:paraId="390CE974" w14:textId="053B9224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180" w:right="90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b/>
                <w:sz w:val="20"/>
                <w:szCs w:val="20"/>
                <w:lang w:bidi="en-US"/>
              </w:rPr>
              <w:t xml:space="preserve">Moderate (M): </w:t>
            </w:r>
            <w:r w:rsidRPr="00926A51">
              <w:rPr>
                <w:rFonts w:ascii="Arial" w:eastAsia="Times New Roman" w:hAnsi="Arial" w:cs="Arial"/>
                <w:sz w:val="20"/>
                <w:szCs w:val="20"/>
                <w:lang w:bidi="en-US"/>
              </w:rPr>
              <w:t>Work where at least 6-ft. distance is mostly maintained, but with job tasks that require several minutes of 6-ft. distance, broken several times a day.</w:t>
            </w:r>
          </w:p>
        </w:tc>
      </w:tr>
      <w:tr w:rsidR="00926A51" w:rsidRPr="00926A51" w14:paraId="2C40B204" w14:textId="77777777" w:rsidTr="00926A51">
        <w:trPr>
          <w:trHeight w:val="324"/>
        </w:trPr>
        <w:tc>
          <w:tcPr>
            <w:tcW w:w="7740" w:type="dxa"/>
            <w:vAlign w:val="center"/>
          </w:tcPr>
          <w:p w14:paraId="1BBBD2FF" w14:textId="272F7182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107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sz w:val="20"/>
                <w:szCs w:val="20"/>
                <w:lang w:bidi="en-US"/>
              </w:rPr>
              <w:t>Project Location</w:t>
            </w:r>
          </w:p>
        </w:tc>
        <w:tc>
          <w:tcPr>
            <w:tcW w:w="6390" w:type="dxa"/>
            <w:vMerge/>
          </w:tcPr>
          <w:p w14:paraId="0F9A4473" w14:textId="2A431CDA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2261" w:right="2246"/>
              <w:jc w:val="center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</w:p>
        </w:tc>
      </w:tr>
      <w:tr w:rsidR="00926A51" w:rsidRPr="00926A51" w14:paraId="7D2E7974" w14:textId="77777777" w:rsidTr="00926A51">
        <w:trPr>
          <w:trHeight w:val="324"/>
        </w:trPr>
        <w:tc>
          <w:tcPr>
            <w:tcW w:w="7740" w:type="dxa"/>
            <w:vAlign w:val="center"/>
          </w:tcPr>
          <w:p w14:paraId="48FA0CCF" w14:textId="62225840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107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sz w:val="20"/>
                <w:szCs w:val="20"/>
                <w:lang w:bidi="en-US"/>
              </w:rPr>
              <w:t>Project Number</w:t>
            </w:r>
          </w:p>
        </w:tc>
        <w:tc>
          <w:tcPr>
            <w:tcW w:w="6390" w:type="dxa"/>
            <w:vMerge/>
          </w:tcPr>
          <w:p w14:paraId="5747EBD0" w14:textId="5AF774D6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2261" w:right="2246"/>
              <w:jc w:val="center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</w:p>
        </w:tc>
      </w:tr>
      <w:tr w:rsidR="00926A51" w:rsidRPr="00926A51" w14:paraId="78259946" w14:textId="77777777" w:rsidTr="00926A51">
        <w:trPr>
          <w:trHeight w:val="323"/>
        </w:trPr>
        <w:tc>
          <w:tcPr>
            <w:tcW w:w="7740" w:type="dxa"/>
            <w:vAlign w:val="center"/>
          </w:tcPr>
          <w:p w14:paraId="7AF650BF" w14:textId="3E4E4B85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107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sz w:val="20"/>
                <w:szCs w:val="20"/>
                <w:lang w:bidi="en-US"/>
              </w:rPr>
              <w:t>Date</w:t>
            </w:r>
          </w:p>
        </w:tc>
        <w:tc>
          <w:tcPr>
            <w:tcW w:w="6390" w:type="dxa"/>
            <w:vMerge/>
          </w:tcPr>
          <w:p w14:paraId="21DEB72A" w14:textId="50A5FD62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632" w:right="620"/>
              <w:jc w:val="center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</w:p>
        </w:tc>
      </w:tr>
      <w:tr w:rsidR="00926A51" w:rsidRPr="00926A51" w14:paraId="58D18400" w14:textId="77777777" w:rsidTr="00926A51">
        <w:trPr>
          <w:trHeight w:val="324"/>
        </w:trPr>
        <w:tc>
          <w:tcPr>
            <w:tcW w:w="7740" w:type="dxa"/>
            <w:vAlign w:val="center"/>
          </w:tcPr>
          <w:p w14:paraId="55761C86" w14:textId="56E0E98B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107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sz w:val="20"/>
                <w:szCs w:val="20"/>
                <w:lang w:bidi="en-US"/>
              </w:rPr>
              <w:t>Prepared By</w:t>
            </w:r>
          </w:p>
        </w:tc>
        <w:tc>
          <w:tcPr>
            <w:tcW w:w="6390" w:type="dxa"/>
            <w:vMerge/>
            <w:shd w:val="clear" w:color="auto" w:fill="auto"/>
          </w:tcPr>
          <w:p w14:paraId="2AB40FDE" w14:textId="2CCD5C80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9"/>
              <w:jc w:val="center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</w:p>
        </w:tc>
      </w:tr>
      <w:tr w:rsidR="00926A51" w:rsidRPr="00926A51" w14:paraId="492601EE" w14:textId="77777777" w:rsidTr="00926A51">
        <w:trPr>
          <w:trHeight w:val="324"/>
        </w:trPr>
        <w:tc>
          <w:tcPr>
            <w:tcW w:w="7740" w:type="dxa"/>
            <w:vAlign w:val="center"/>
          </w:tcPr>
          <w:p w14:paraId="78C1D15C" w14:textId="3623ACB3" w:rsidR="00926A51" w:rsidRPr="00926A51" w:rsidRDefault="00926A51" w:rsidP="00926A51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sz w:val="20"/>
                <w:szCs w:val="20"/>
                <w:lang w:bidi="en-US"/>
              </w:rPr>
              <w:t>Reviewed By</w:t>
            </w:r>
          </w:p>
        </w:tc>
        <w:tc>
          <w:tcPr>
            <w:tcW w:w="6390" w:type="dxa"/>
            <w:vMerge/>
            <w:shd w:val="clear" w:color="auto" w:fill="auto"/>
          </w:tcPr>
          <w:p w14:paraId="248CD076" w14:textId="2053361D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8"/>
              <w:jc w:val="center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</w:p>
        </w:tc>
      </w:tr>
    </w:tbl>
    <w:tbl>
      <w:tblPr>
        <w:tblStyle w:val="TableGrid"/>
        <w:tblW w:w="1413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4320"/>
        <w:gridCol w:w="3557"/>
        <w:gridCol w:w="4003"/>
        <w:gridCol w:w="2250"/>
      </w:tblGrid>
      <w:tr w:rsidR="00926A51" w:rsidRPr="00926A51" w14:paraId="32C2FE84" w14:textId="4A1640FB" w:rsidTr="00926A51">
        <w:tc>
          <w:tcPr>
            <w:tcW w:w="4320" w:type="dxa"/>
          </w:tcPr>
          <w:p w14:paraId="3DF23AE4" w14:textId="0E4593D2" w:rsidR="00926A51" w:rsidRPr="00926A51" w:rsidRDefault="00926A51" w:rsidP="00926A51">
            <w:pPr>
              <w:ind w:right="-110"/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 xml:space="preserve">Work Task Description  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926A5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Pr="00926A51">
              <w:rPr>
                <w:rFonts w:ascii="Arial" w:hAnsi="Arial" w:cs="Arial"/>
                <w:sz w:val="20"/>
                <w:szCs w:val="20"/>
              </w:rPr>
              <w:t xml:space="preserve">Risk Task Level </w:t>
            </w:r>
          </w:p>
          <w:p w14:paraId="47C8C7A3" w14:textId="61AB3499" w:rsidR="00926A51" w:rsidRPr="00926A51" w:rsidRDefault="00926A51" w:rsidP="00926A51">
            <w:pPr>
              <w:ind w:right="-110"/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 xml:space="preserve">                              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Pr="00926A51">
              <w:rPr>
                <w:rFonts w:ascii="Arial" w:hAnsi="Arial" w:cs="Arial"/>
                <w:sz w:val="20"/>
                <w:szCs w:val="20"/>
              </w:rPr>
              <w:t xml:space="preserve">H             M                                                                                   </w:t>
            </w:r>
          </w:p>
        </w:tc>
        <w:tc>
          <w:tcPr>
            <w:tcW w:w="3557" w:type="dxa"/>
            <w:vAlign w:val="center"/>
          </w:tcPr>
          <w:p w14:paraId="7C9F896F" w14:textId="44CDFE25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Engineering Controls</w:t>
            </w:r>
          </w:p>
        </w:tc>
        <w:tc>
          <w:tcPr>
            <w:tcW w:w="4003" w:type="dxa"/>
            <w:vAlign w:val="center"/>
          </w:tcPr>
          <w:p w14:paraId="0F6863A2" w14:textId="2F8C3BEB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Administrative Controls</w:t>
            </w:r>
          </w:p>
        </w:tc>
        <w:tc>
          <w:tcPr>
            <w:tcW w:w="2250" w:type="dxa"/>
            <w:vAlign w:val="center"/>
          </w:tcPr>
          <w:p w14:paraId="52C7AABC" w14:textId="144F2920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PPE</w:t>
            </w:r>
          </w:p>
        </w:tc>
      </w:tr>
      <w:tr w:rsidR="00926A51" w:rsidRPr="00926A51" w14:paraId="1B90928B" w14:textId="50EDC80F" w:rsidTr="00926A51">
        <w:tc>
          <w:tcPr>
            <w:tcW w:w="4320" w:type="dxa"/>
          </w:tcPr>
          <w:p w14:paraId="3F046BA3" w14:textId="77777777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1C12F1" w14:textId="0DE88514" w:rsid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4603D1" w14:textId="77777777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E93AC1" w14:textId="77777777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  <w:p w14:paraId="45714BA2" w14:textId="77777777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09FC54" w14:textId="0D3BAD3A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57" w:type="dxa"/>
          </w:tcPr>
          <w:p w14:paraId="5B21F768" w14:textId="77777777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03" w:type="dxa"/>
          </w:tcPr>
          <w:p w14:paraId="411D4944" w14:textId="77777777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</w:tcPr>
          <w:p w14:paraId="4D20D884" w14:textId="77777777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6A51" w:rsidRPr="00926A51" w14:paraId="725FF6D6" w14:textId="77777777" w:rsidTr="00926A51">
        <w:tc>
          <w:tcPr>
            <w:tcW w:w="4320" w:type="dxa"/>
          </w:tcPr>
          <w:p w14:paraId="212A3D54" w14:textId="73DDD73C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 xml:space="preserve">Work Task Description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926A51">
              <w:rPr>
                <w:rFonts w:ascii="Arial" w:hAnsi="Arial" w:cs="Arial"/>
                <w:sz w:val="20"/>
                <w:szCs w:val="20"/>
              </w:rPr>
              <w:t xml:space="preserve">Risk Task Level </w:t>
            </w:r>
          </w:p>
          <w:p w14:paraId="6C7F96BB" w14:textId="5D46AE2F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 xml:space="preserve">                             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</w:t>
            </w:r>
            <w:r w:rsidRPr="00926A51">
              <w:rPr>
                <w:rFonts w:ascii="Arial" w:hAnsi="Arial" w:cs="Arial"/>
                <w:sz w:val="20"/>
                <w:szCs w:val="20"/>
              </w:rPr>
              <w:t xml:space="preserve"> H             M                                                                                   </w:t>
            </w:r>
          </w:p>
        </w:tc>
        <w:tc>
          <w:tcPr>
            <w:tcW w:w="3557" w:type="dxa"/>
          </w:tcPr>
          <w:p w14:paraId="75C66E41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Engineering Controls</w:t>
            </w:r>
          </w:p>
        </w:tc>
        <w:tc>
          <w:tcPr>
            <w:tcW w:w="4003" w:type="dxa"/>
          </w:tcPr>
          <w:p w14:paraId="5880AA39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Administrative Controls</w:t>
            </w:r>
          </w:p>
        </w:tc>
        <w:tc>
          <w:tcPr>
            <w:tcW w:w="2250" w:type="dxa"/>
          </w:tcPr>
          <w:p w14:paraId="5B0F3B3A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PPE</w:t>
            </w:r>
          </w:p>
        </w:tc>
      </w:tr>
      <w:tr w:rsidR="00926A51" w:rsidRPr="00926A51" w14:paraId="12390019" w14:textId="77777777" w:rsidTr="00926A51">
        <w:tc>
          <w:tcPr>
            <w:tcW w:w="4320" w:type="dxa"/>
          </w:tcPr>
          <w:p w14:paraId="668D569E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40D45F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0706D4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49DB0E9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988F78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C4CA9C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57" w:type="dxa"/>
          </w:tcPr>
          <w:p w14:paraId="239D783F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03" w:type="dxa"/>
          </w:tcPr>
          <w:p w14:paraId="6B1ADDDA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</w:tcPr>
          <w:p w14:paraId="00BDF3A7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6A51" w:rsidRPr="00926A51" w14:paraId="5FB6A0E4" w14:textId="77777777" w:rsidTr="00926A51">
        <w:tc>
          <w:tcPr>
            <w:tcW w:w="4320" w:type="dxa"/>
          </w:tcPr>
          <w:p w14:paraId="2FC57BED" w14:textId="3D54292F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 xml:space="preserve">Work Task Description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926A51">
              <w:rPr>
                <w:rFonts w:ascii="Arial" w:hAnsi="Arial" w:cs="Arial"/>
                <w:sz w:val="20"/>
                <w:szCs w:val="20"/>
              </w:rPr>
              <w:t xml:space="preserve">Risk Task Level </w:t>
            </w:r>
          </w:p>
          <w:p w14:paraId="463004F5" w14:textId="448270A3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 xml:space="preserve">                             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926A51">
              <w:rPr>
                <w:rFonts w:ascii="Arial" w:hAnsi="Arial" w:cs="Arial"/>
                <w:sz w:val="20"/>
                <w:szCs w:val="20"/>
              </w:rPr>
              <w:t xml:space="preserve"> H             M                                                                                   </w:t>
            </w:r>
          </w:p>
        </w:tc>
        <w:tc>
          <w:tcPr>
            <w:tcW w:w="3557" w:type="dxa"/>
          </w:tcPr>
          <w:p w14:paraId="3B3B02A2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Engineering Controls</w:t>
            </w:r>
          </w:p>
        </w:tc>
        <w:tc>
          <w:tcPr>
            <w:tcW w:w="4003" w:type="dxa"/>
          </w:tcPr>
          <w:p w14:paraId="61E0D7EB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Administrative Controls</w:t>
            </w:r>
          </w:p>
        </w:tc>
        <w:tc>
          <w:tcPr>
            <w:tcW w:w="2250" w:type="dxa"/>
          </w:tcPr>
          <w:p w14:paraId="09C82EC3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PPE</w:t>
            </w:r>
          </w:p>
        </w:tc>
      </w:tr>
      <w:tr w:rsidR="00926A51" w:rsidRPr="00926A51" w14:paraId="18AC5CAA" w14:textId="77777777" w:rsidTr="00926A51">
        <w:tc>
          <w:tcPr>
            <w:tcW w:w="4320" w:type="dxa"/>
          </w:tcPr>
          <w:p w14:paraId="7C47318D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244EF8C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A7928C" w14:textId="01FB61D4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3E4AA67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AE0FA1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EBA905" w14:textId="44EC46A3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557" w:type="dxa"/>
          </w:tcPr>
          <w:p w14:paraId="66C00180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03" w:type="dxa"/>
          </w:tcPr>
          <w:p w14:paraId="6F067FC9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</w:tcPr>
          <w:p w14:paraId="67613EA0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6A51" w:rsidRPr="00926A51" w14:paraId="6608903D" w14:textId="77777777" w:rsidTr="00926A51">
        <w:tc>
          <w:tcPr>
            <w:tcW w:w="4320" w:type="dxa"/>
          </w:tcPr>
          <w:p w14:paraId="4AE0BA16" w14:textId="49D5AEEB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  <w:r w:rsidRPr="00926A51">
              <w:rPr>
                <w:rFonts w:ascii="Arial" w:hAnsi="Arial" w:cs="Arial"/>
                <w:sz w:val="20"/>
              </w:rPr>
              <w:t xml:space="preserve">Work Task Description      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Pr="00926A51">
              <w:rPr>
                <w:rFonts w:ascii="Arial" w:hAnsi="Arial" w:cs="Arial"/>
                <w:sz w:val="20"/>
              </w:rPr>
              <w:t xml:space="preserve">Risk Task Level </w:t>
            </w:r>
          </w:p>
          <w:p w14:paraId="2A4FB2E3" w14:textId="7687790E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  <w:r w:rsidRPr="00926A51">
              <w:rPr>
                <w:rFonts w:ascii="Arial" w:hAnsi="Arial" w:cs="Arial"/>
                <w:sz w:val="20"/>
              </w:rPr>
              <w:t xml:space="preserve">                                       </w:t>
            </w:r>
            <w:r>
              <w:rPr>
                <w:rFonts w:ascii="Arial" w:hAnsi="Arial" w:cs="Arial"/>
                <w:sz w:val="20"/>
              </w:rPr>
              <w:t xml:space="preserve">     </w:t>
            </w:r>
            <w:r w:rsidRPr="00926A51">
              <w:rPr>
                <w:rFonts w:ascii="Arial" w:hAnsi="Arial" w:cs="Arial"/>
                <w:sz w:val="20"/>
              </w:rPr>
              <w:t xml:space="preserve">H             M                                                                                   </w:t>
            </w:r>
          </w:p>
        </w:tc>
        <w:tc>
          <w:tcPr>
            <w:tcW w:w="3557" w:type="dxa"/>
          </w:tcPr>
          <w:p w14:paraId="4E8E8096" w14:textId="77777777" w:rsidR="00926A51" w:rsidRPr="00926A51" w:rsidRDefault="00926A51" w:rsidP="005A16E0">
            <w:pPr>
              <w:rPr>
                <w:rFonts w:ascii="Arial" w:hAnsi="Arial" w:cs="Arial"/>
                <w:sz w:val="20"/>
              </w:rPr>
            </w:pPr>
            <w:r w:rsidRPr="00926A51">
              <w:rPr>
                <w:rFonts w:ascii="Arial" w:hAnsi="Arial" w:cs="Arial"/>
                <w:sz w:val="20"/>
              </w:rPr>
              <w:t>Engineering Controls</w:t>
            </w:r>
          </w:p>
        </w:tc>
        <w:tc>
          <w:tcPr>
            <w:tcW w:w="4003" w:type="dxa"/>
          </w:tcPr>
          <w:p w14:paraId="4BE7D754" w14:textId="77777777" w:rsidR="00926A51" w:rsidRPr="00926A51" w:rsidRDefault="00926A51" w:rsidP="005A16E0">
            <w:pPr>
              <w:rPr>
                <w:rFonts w:ascii="Arial" w:hAnsi="Arial" w:cs="Arial"/>
                <w:sz w:val="20"/>
              </w:rPr>
            </w:pPr>
            <w:r w:rsidRPr="00926A51">
              <w:rPr>
                <w:rFonts w:ascii="Arial" w:hAnsi="Arial" w:cs="Arial"/>
                <w:sz w:val="20"/>
              </w:rPr>
              <w:t>Administrative Controls</w:t>
            </w:r>
          </w:p>
        </w:tc>
        <w:tc>
          <w:tcPr>
            <w:tcW w:w="2250" w:type="dxa"/>
          </w:tcPr>
          <w:p w14:paraId="183C8D61" w14:textId="77777777" w:rsidR="00926A51" w:rsidRPr="00926A51" w:rsidRDefault="00926A51" w:rsidP="005A16E0">
            <w:pPr>
              <w:rPr>
                <w:rFonts w:ascii="Arial" w:hAnsi="Arial" w:cs="Arial"/>
                <w:sz w:val="20"/>
              </w:rPr>
            </w:pPr>
            <w:r w:rsidRPr="00926A51">
              <w:rPr>
                <w:rFonts w:ascii="Arial" w:hAnsi="Arial" w:cs="Arial"/>
                <w:sz w:val="20"/>
              </w:rPr>
              <w:t>PPE</w:t>
            </w:r>
          </w:p>
        </w:tc>
      </w:tr>
      <w:tr w:rsidR="00926A51" w:rsidRPr="00926A51" w14:paraId="6B1A3799" w14:textId="77777777" w:rsidTr="00926A51">
        <w:tc>
          <w:tcPr>
            <w:tcW w:w="4320" w:type="dxa"/>
          </w:tcPr>
          <w:p w14:paraId="532A0201" w14:textId="77777777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</w:p>
          <w:p w14:paraId="2B79A099" w14:textId="21178828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</w:p>
          <w:p w14:paraId="1ECF331C" w14:textId="77777777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</w:p>
          <w:p w14:paraId="10BE5485" w14:textId="77777777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</w:p>
          <w:p w14:paraId="21C1C10B" w14:textId="77777777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</w:p>
          <w:p w14:paraId="06289F39" w14:textId="77777777" w:rsid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</w:p>
          <w:p w14:paraId="2BEB115B" w14:textId="463BFB68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</w:p>
        </w:tc>
        <w:tc>
          <w:tcPr>
            <w:tcW w:w="3557" w:type="dxa"/>
          </w:tcPr>
          <w:p w14:paraId="74058A5A" w14:textId="77777777" w:rsidR="00926A51" w:rsidRPr="00926A51" w:rsidRDefault="00926A51" w:rsidP="005A16E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003" w:type="dxa"/>
          </w:tcPr>
          <w:p w14:paraId="139984AD" w14:textId="77777777" w:rsidR="00926A51" w:rsidRPr="00926A51" w:rsidRDefault="00926A51" w:rsidP="005A16E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14:paraId="03839C92" w14:textId="77777777" w:rsidR="00926A51" w:rsidRPr="00926A51" w:rsidRDefault="00926A51" w:rsidP="005A16E0">
            <w:pPr>
              <w:rPr>
                <w:rFonts w:ascii="Arial" w:hAnsi="Arial" w:cs="Arial"/>
                <w:sz w:val="20"/>
              </w:rPr>
            </w:pPr>
          </w:p>
        </w:tc>
      </w:tr>
    </w:tbl>
    <w:p w14:paraId="148AC4C2" w14:textId="77777777" w:rsidR="00926A51" w:rsidRPr="00926A51" w:rsidRDefault="00926A51" w:rsidP="00926A51">
      <w:pPr>
        <w:rPr>
          <w:rFonts w:ascii="Arial" w:hAnsi="Arial" w:cs="Arial"/>
          <w:sz w:val="18"/>
          <w:szCs w:val="20"/>
        </w:rPr>
      </w:pPr>
    </w:p>
    <w:sectPr w:rsidR="00926A51" w:rsidRPr="00926A51" w:rsidSect="00926A51">
      <w:footerReference w:type="default" r:id="rId6"/>
      <w:pgSz w:w="15840" w:h="12240" w:orient="landscape"/>
      <w:pgMar w:top="720" w:right="99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9E395" w14:textId="77777777" w:rsidR="00A714D9" w:rsidRDefault="00A714D9">
      <w:pPr>
        <w:spacing w:after="0" w:line="240" w:lineRule="auto"/>
      </w:pPr>
      <w:r>
        <w:separator/>
      </w:r>
    </w:p>
  </w:endnote>
  <w:endnote w:type="continuationSeparator" w:id="0">
    <w:p w14:paraId="4AEED101" w14:textId="77777777" w:rsidR="00A714D9" w:rsidRDefault="00A71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A74E1C" w14:textId="77777777" w:rsidR="0025233B" w:rsidRDefault="00A714D9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AE89D8" w14:textId="77777777" w:rsidR="00A714D9" w:rsidRDefault="00A714D9">
      <w:pPr>
        <w:spacing w:after="0" w:line="240" w:lineRule="auto"/>
      </w:pPr>
      <w:r>
        <w:separator/>
      </w:r>
    </w:p>
  </w:footnote>
  <w:footnote w:type="continuationSeparator" w:id="0">
    <w:p w14:paraId="0CAC7A72" w14:textId="77777777" w:rsidR="00A714D9" w:rsidRDefault="00A714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NjczBZEWlubGSjpKwanFxZn5eSAFprUABKDSNCwAAAA="/>
  </w:docVars>
  <w:rsids>
    <w:rsidRoot w:val="007E5301"/>
    <w:rsid w:val="00046439"/>
    <w:rsid w:val="000570EA"/>
    <w:rsid w:val="000D6128"/>
    <w:rsid w:val="00261996"/>
    <w:rsid w:val="00343B06"/>
    <w:rsid w:val="003518BD"/>
    <w:rsid w:val="006035AE"/>
    <w:rsid w:val="00735066"/>
    <w:rsid w:val="007E5301"/>
    <w:rsid w:val="008C1CAE"/>
    <w:rsid w:val="00926A51"/>
    <w:rsid w:val="00A714D9"/>
    <w:rsid w:val="00C5486C"/>
    <w:rsid w:val="00F33BF6"/>
    <w:rsid w:val="00FF5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9C6089"/>
  <w15:chartTrackingRefBased/>
  <w15:docId w15:val="{C1FC4956-4598-48EB-B904-1601FA593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E530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5301"/>
  </w:style>
  <w:style w:type="table" w:styleId="TableGrid">
    <w:name w:val="Table Grid"/>
    <w:basedOn w:val="TableNormal"/>
    <w:uiPriority w:val="39"/>
    <w:rsid w:val="00926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3B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BF6"/>
  </w:style>
  <w:style w:type="paragraph" w:styleId="Footer">
    <w:name w:val="footer"/>
    <w:basedOn w:val="Normal"/>
    <w:link w:val="FooterChar"/>
    <w:uiPriority w:val="99"/>
    <w:unhideWhenUsed/>
    <w:rsid w:val="00F33B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B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ilding Industries Association of Washington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Spall</dc:creator>
  <cp:keywords/>
  <dc:description/>
  <cp:lastModifiedBy>Andrea Smith</cp:lastModifiedBy>
  <cp:revision>5</cp:revision>
  <dcterms:created xsi:type="dcterms:W3CDTF">2020-05-20T16:53:00Z</dcterms:created>
  <dcterms:modified xsi:type="dcterms:W3CDTF">2021-01-05T19:10:00Z</dcterms:modified>
</cp:coreProperties>
</file>